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jpg" ContentType="image/jpe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6a745b794e7d4c92e56f8fed9fd6eec3395ad6"/>
      <w:r>
        <w:t xml:space="preserve">Unit 8 Lesson 10: Tell Stories about Our School</w:t>
      </w:r>
      <w:bookmarkEnd w:id="20"/>
    </w:p>
    <w:p>
      <w:pPr>
        <w:pStyle w:val="Heading3"/>
      </w:pPr>
      <w:bookmarkStart w:id="21" w:name="X1bb1520854c50d6079ba157f0c794f221c75d69"/>
      <w:r>
        <w:t xml:space="preserve">Notice and Wonder: Bubbles in the Park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41976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3961.1303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story-problem-brainstorm"/>
      <w:r>
        <w:t xml:space="preserve">1 Story Problem Brainstorm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Heading3"/>
      </w:pPr>
      <w:bookmarkStart w:id="26" w:name="write-story-problems-about-our-school"/>
      <w:r>
        <w:t xml:space="preserve">2 Write Story Problems About Our School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Heading3"/>
      </w:pPr>
      <w:bookmarkStart w:id="28" w:name="centers-choice-time"/>
      <w:r>
        <w:t xml:space="preserve">3 Centers: Choice Time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1" name="Picture"/>
            <a:graphic>
              <a:graphicData uri="http://schemas.openxmlformats.org/drawingml/2006/picture">
                <pic:pic>
                  <pic:nvPicPr>
                    <pic:cNvPr descr="/app/tmp/embedder-1633293961.186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33293961.2103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3961.2340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3961.2519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3961.2751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jp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20:46:01Z</dcterms:created>
  <dcterms:modified xsi:type="dcterms:W3CDTF">2021-10-03T20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ffP3JU47r8gnsxiYbaw1sdpza+L/3r4u8rks8Ce9+87AyrhqrddqGmgy/SbBXmifQxNCW/1xz0fEdTcQ28Tjg==</vt:lpwstr>
  </property>
</Properties>
</file>